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AB2323" w14:textId="77777777" w:rsidR="00D14709" w:rsidRPr="00D74615" w:rsidRDefault="00D14709" w:rsidP="00D14709">
      <w:pPr>
        <w:jc w:val="center"/>
        <w:rPr>
          <w:rFonts w:cs="Times New Roman"/>
          <w:b/>
          <w:sz w:val="28"/>
          <w:szCs w:val="28"/>
        </w:rPr>
      </w:pPr>
      <w:r w:rsidRPr="00D74615">
        <w:rPr>
          <w:rFonts w:cs="Times New Roman"/>
          <w:b/>
          <w:sz w:val="28"/>
          <w:szCs w:val="28"/>
        </w:rPr>
        <w:t>CONTEN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46"/>
        <w:gridCol w:w="6002"/>
        <w:gridCol w:w="1578"/>
      </w:tblGrid>
      <w:tr w:rsidR="00D14709" w14:paraId="365CF2D5" w14:textId="77777777" w:rsidTr="006A25EC">
        <w:tc>
          <w:tcPr>
            <w:tcW w:w="801" w:type="pct"/>
            <w:tcBorders>
              <w:top w:val="single" w:sz="4" w:space="0" w:color="auto"/>
              <w:bottom w:val="single" w:sz="4" w:space="0" w:color="auto"/>
            </w:tcBorders>
          </w:tcPr>
          <w:p w14:paraId="0D6FBB67" w14:textId="77777777" w:rsidR="00D14709" w:rsidRPr="004832B1" w:rsidRDefault="00D14709" w:rsidP="00E65277">
            <w:pPr>
              <w:jc w:val="center"/>
              <w:rPr>
                <w:rFonts w:cs="Times New Roman"/>
                <w:b/>
                <w:szCs w:val="24"/>
              </w:rPr>
            </w:pPr>
            <w:r w:rsidRPr="004832B1">
              <w:rPr>
                <w:rFonts w:cs="Times New Roman"/>
                <w:b/>
                <w:szCs w:val="24"/>
              </w:rPr>
              <w:t>S.NO</w:t>
            </w:r>
          </w:p>
        </w:tc>
        <w:tc>
          <w:tcPr>
            <w:tcW w:w="3325" w:type="pct"/>
            <w:tcBorders>
              <w:top w:val="single" w:sz="4" w:space="0" w:color="auto"/>
              <w:bottom w:val="single" w:sz="4" w:space="0" w:color="auto"/>
            </w:tcBorders>
          </w:tcPr>
          <w:p w14:paraId="12750F0D" w14:textId="77777777" w:rsidR="00D14709" w:rsidRPr="004832B1" w:rsidRDefault="00D14709" w:rsidP="00E65277">
            <w:pPr>
              <w:jc w:val="center"/>
              <w:rPr>
                <w:rFonts w:cs="Times New Roman"/>
                <w:b/>
                <w:szCs w:val="24"/>
              </w:rPr>
            </w:pPr>
            <w:r w:rsidRPr="004832B1">
              <w:rPr>
                <w:rFonts w:cs="Times New Roman"/>
                <w:b/>
                <w:szCs w:val="24"/>
              </w:rPr>
              <w:t>TITLE</w:t>
            </w:r>
          </w:p>
        </w:tc>
        <w:tc>
          <w:tcPr>
            <w:tcW w:w="874" w:type="pct"/>
            <w:tcBorders>
              <w:top w:val="single" w:sz="4" w:space="0" w:color="auto"/>
              <w:bottom w:val="single" w:sz="4" w:space="0" w:color="auto"/>
            </w:tcBorders>
          </w:tcPr>
          <w:p w14:paraId="2FCF14C7" w14:textId="77777777" w:rsidR="00D14709" w:rsidRPr="004832B1" w:rsidRDefault="00D14709" w:rsidP="00E65277">
            <w:pPr>
              <w:jc w:val="center"/>
              <w:rPr>
                <w:rFonts w:cs="Times New Roman"/>
                <w:b/>
                <w:szCs w:val="24"/>
              </w:rPr>
            </w:pPr>
            <w:r w:rsidRPr="004832B1">
              <w:rPr>
                <w:rFonts w:cs="Times New Roman"/>
                <w:b/>
                <w:szCs w:val="24"/>
              </w:rPr>
              <w:t>PAGE NO.</w:t>
            </w:r>
          </w:p>
        </w:tc>
      </w:tr>
      <w:tr w:rsidR="00C53AC8" w14:paraId="179F07E9" w14:textId="77777777" w:rsidTr="006A25EC">
        <w:tc>
          <w:tcPr>
            <w:tcW w:w="801" w:type="pct"/>
            <w:tcBorders>
              <w:top w:val="single" w:sz="4" w:space="0" w:color="auto"/>
            </w:tcBorders>
          </w:tcPr>
          <w:p w14:paraId="2220E557" w14:textId="77777777" w:rsidR="00C53AC8" w:rsidRDefault="00C53AC8" w:rsidP="00E6527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3325" w:type="pct"/>
            <w:tcBorders>
              <w:top w:val="single" w:sz="4" w:space="0" w:color="auto"/>
            </w:tcBorders>
          </w:tcPr>
          <w:p w14:paraId="630B09CE" w14:textId="5B6BE598" w:rsidR="00C53AC8" w:rsidRPr="00DB5091" w:rsidRDefault="00C53AC8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Acknowledgements </w:t>
            </w:r>
          </w:p>
        </w:tc>
        <w:tc>
          <w:tcPr>
            <w:tcW w:w="874" w:type="pct"/>
            <w:tcBorders>
              <w:top w:val="single" w:sz="4" w:space="0" w:color="auto"/>
            </w:tcBorders>
          </w:tcPr>
          <w:p w14:paraId="3983FD73" w14:textId="49BB0700" w:rsidR="00C53AC8" w:rsidRDefault="00782285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</w:t>
            </w:r>
            <w:r w:rsidR="00C53AC8">
              <w:rPr>
                <w:rFonts w:cs="Times New Roman"/>
                <w:szCs w:val="24"/>
              </w:rPr>
              <w:t>v</w:t>
            </w:r>
          </w:p>
        </w:tc>
      </w:tr>
      <w:tr w:rsidR="00D14709" w14:paraId="1AB051BE" w14:textId="77777777" w:rsidTr="006A25EC">
        <w:tc>
          <w:tcPr>
            <w:tcW w:w="801" w:type="pct"/>
          </w:tcPr>
          <w:p w14:paraId="26DC955F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3325" w:type="pct"/>
          </w:tcPr>
          <w:p w14:paraId="775B15A1" w14:textId="77777777" w:rsidR="00D14709" w:rsidRDefault="00D14709" w:rsidP="00E65277">
            <w:pPr>
              <w:rPr>
                <w:rFonts w:cs="Times New Roman"/>
                <w:szCs w:val="24"/>
              </w:rPr>
            </w:pPr>
            <w:r w:rsidRPr="00DB5091">
              <w:rPr>
                <w:rFonts w:cs="Times New Roman"/>
                <w:szCs w:val="24"/>
              </w:rPr>
              <w:t xml:space="preserve">Abstract                                                                                             </w:t>
            </w:r>
            <w:r>
              <w:rPr>
                <w:rFonts w:cs="Times New Roman"/>
                <w:szCs w:val="24"/>
              </w:rPr>
              <w:t xml:space="preserve">                           </w:t>
            </w:r>
          </w:p>
        </w:tc>
        <w:tc>
          <w:tcPr>
            <w:tcW w:w="874" w:type="pct"/>
          </w:tcPr>
          <w:p w14:paraId="7C59C38F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v</w:t>
            </w:r>
          </w:p>
        </w:tc>
      </w:tr>
      <w:tr w:rsidR="00D14709" w14:paraId="134EDA7A" w14:textId="77777777" w:rsidTr="006A25EC">
        <w:tc>
          <w:tcPr>
            <w:tcW w:w="801" w:type="pct"/>
          </w:tcPr>
          <w:p w14:paraId="793CA52F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3325" w:type="pct"/>
          </w:tcPr>
          <w:p w14:paraId="269A0100" w14:textId="77777777" w:rsidR="00D14709" w:rsidRDefault="00D14709" w:rsidP="00E65277">
            <w:pPr>
              <w:rPr>
                <w:rFonts w:cs="Times New Roman"/>
                <w:szCs w:val="24"/>
              </w:rPr>
            </w:pPr>
            <w:r w:rsidRPr="00DB5091">
              <w:rPr>
                <w:rFonts w:cs="Times New Roman"/>
                <w:szCs w:val="24"/>
              </w:rPr>
              <w:t xml:space="preserve">List of Abbreviations                                                                                                    </w:t>
            </w:r>
          </w:p>
        </w:tc>
        <w:tc>
          <w:tcPr>
            <w:tcW w:w="874" w:type="pct"/>
          </w:tcPr>
          <w:p w14:paraId="7D251977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viii</w:t>
            </w:r>
          </w:p>
        </w:tc>
      </w:tr>
      <w:tr w:rsidR="00D14709" w14:paraId="1439CB22" w14:textId="77777777" w:rsidTr="006A25EC">
        <w:tc>
          <w:tcPr>
            <w:tcW w:w="801" w:type="pct"/>
          </w:tcPr>
          <w:p w14:paraId="532031B1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3325" w:type="pct"/>
          </w:tcPr>
          <w:p w14:paraId="151F360F" w14:textId="77777777" w:rsidR="00D14709" w:rsidRDefault="00D14709" w:rsidP="00E65277">
            <w:pPr>
              <w:rPr>
                <w:rFonts w:cs="Times New Roman"/>
                <w:szCs w:val="24"/>
              </w:rPr>
            </w:pPr>
            <w:r w:rsidRPr="00DB5091">
              <w:rPr>
                <w:rFonts w:cs="Times New Roman"/>
                <w:szCs w:val="24"/>
              </w:rPr>
              <w:t xml:space="preserve">List of Figures                                                                                                              </w:t>
            </w:r>
          </w:p>
        </w:tc>
        <w:tc>
          <w:tcPr>
            <w:tcW w:w="874" w:type="pct"/>
          </w:tcPr>
          <w:p w14:paraId="6969A05C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x</w:t>
            </w:r>
          </w:p>
        </w:tc>
      </w:tr>
      <w:tr w:rsidR="00D14709" w14:paraId="6AE50324" w14:textId="77777777" w:rsidTr="006A25EC">
        <w:tc>
          <w:tcPr>
            <w:tcW w:w="801" w:type="pct"/>
          </w:tcPr>
          <w:p w14:paraId="08328570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3325" w:type="pct"/>
          </w:tcPr>
          <w:p w14:paraId="1535C200" w14:textId="77777777" w:rsidR="00D14709" w:rsidRDefault="00D14709" w:rsidP="00E65277">
            <w:pPr>
              <w:rPr>
                <w:rFonts w:cs="Times New Roman"/>
                <w:szCs w:val="24"/>
              </w:rPr>
            </w:pPr>
            <w:r w:rsidRPr="00DB5091">
              <w:rPr>
                <w:rFonts w:cs="Times New Roman"/>
                <w:szCs w:val="24"/>
              </w:rPr>
              <w:t xml:space="preserve">List of Tables               </w:t>
            </w:r>
          </w:p>
        </w:tc>
        <w:tc>
          <w:tcPr>
            <w:tcW w:w="874" w:type="pct"/>
          </w:tcPr>
          <w:p w14:paraId="4A604933" w14:textId="701371FD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x</w:t>
            </w:r>
          </w:p>
        </w:tc>
      </w:tr>
      <w:tr w:rsidR="00D14709" w14:paraId="4ECDA418" w14:textId="77777777" w:rsidTr="006A25EC">
        <w:tc>
          <w:tcPr>
            <w:tcW w:w="801" w:type="pct"/>
          </w:tcPr>
          <w:p w14:paraId="6EB65F35" w14:textId="77777777" w:rsidR="00D14709" w:rsidRPr="00470F29" w:rsidRDefault="00D14709" w:rsidP="00E65277">
            <w:pPr>
              <w:jc w:val="center"/>
              <w:rPr>
                <w:rFonts w:cs="Times New Roman"/>
                <w:b/>
                <w:szCs w:val="24"/>
              </w:rPr>
            </w:pPr>
            <w:r w:rsidRPr="00470F29">
              <w:rPr>
                <w:rFonts w:cs="Times New Roman"/>
                <w:b/>
                <w:szCs w:val="24"/>
              </w:rPr>
              <w:t>Chapter 1</w:t>
            </w:r>
          </w:p>
        </w:tc>
        <w:tc>
          <w:tcPr>
            <w:tcW w:w="3325" w:type="pct"/>
          </w:tcPr>
          <w:p w14:paraId="656F5A14" w14:textId="59F49C74" w:rsidR="00D14709" w:rsidRPr="00470F29" w:rsidRDefault="005E11CA" w:rsidP="00E65277">
            <w:pPr>
              <w:rPr>
                <w:rFonts w:cs="Times New Roman"/>
                <w:b/>
                <w:szCs w:val="24"/>
              </w:rPr>
            </w:pPr>
            <w:r>
              <w:rPr>
                <w:rFonts w:cs="Times New Roman"/>
                <w:b/>
                <w:szCs w:val="24"/>
              </w:rPr>
              <w:t xml:space="preserve">Significance </w:t>
            </w:r>
            <w:r w:rsidR="00D7210E">
              <w:rPr>
                <w:rFonts w:cs="Times New Roman"/>
                <w:b/>
                <w:szCs w:val="24"/>
              </w:rPr>
              <w:t>and</w:t>
            </w:r>
            <w:r>
              <w:rPr>
                <w:rFonts w:cs="Times New Roman"/>
                <w:b/>
                <w:szCs w:val="24"/>
              </w:rPr>
              <w:t xml:space="preserve"> Basics of Power Systems</w:t>
            </w:r>
          </w:p>
        </w:tc>
        <w:tc>
          <w:tcPr>
            <w:tcW w:w="874" w:type="pct"/>
          </w:tcPr>
          <w:p w14:paraId="7BDFABC5" w14:textId="4049605C" w:rsidR="00D14709" w:rsidRPr="00470F29" w:rsidRDefault="00D14709" w:rsidP="00E65277">
            <w:pPr>
              <w:jc w:val="center"/>
              <w:rPr>
                <w:rFonts w:cs="Times New Roman"/>
                <w:b/>
                <w:szCs w:val="24"/>
              </w:rPr>
            </w:pPr>
            <w:r w:rsidRPr="00470F29">
              <w:rPr>
                <w:rFonts w:cs="Times New Roman"/>
                <w:b/>
                <w:szCs w:val="24"/>
              </w:rPr>
              <w:t>1-</w:t>
            </w:r>
            <w:r w:rsidR="00743AE8">
              <w:rPr>
                <w:rFonts w:cs="Times New Roman"/>
                <w:b/>
                <w:szCs w:val="24"/>
              </w:rPr>
              <w:t>5</w:t>
            </w:r>
          </w:p>
        </w:tc>
      </w:tr>
      <w:tr w:rsidR="00D14709" w14:paraId="719424B0" w14:textId="77777777" w:rsidTr="006A25EC">
        <w:tc>
          <w:tcPr>
            <w:tcW w:w="801" w:type="pct"/>
          </w:tcPr>
          <w:p w14:paraId="421D0C8D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.1</w:t>
            </w:r>
          </w:p>
        </w:tc>
        <w:tc>
          <w:tcPr>
            <w:tcW w:w="3325" w:type="pct"/>
          </w:tcPr>
          <w:p w14:paraId="6F776346" w14:textId="3A677685" w:rsidR="00D14709" w:rsidRPr="00DB5091" w:rsidRDefault="005E11CA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ntroduction</w:t>
            </w:r>
          </w:p>
        </w:tc>
        <w:tc>
          <w:tcPr>
            <w:tcW w:w="874" w:type="pct"/>
          </w:tcPr>
          <w:p w14:paraId="52285D67" w14:textId="5A026FA1" w:rsidR="00D14709" w:rsidRDefault="00743AE8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</w:t>
            </w:r>
          </w:p>
        </w:tc>
      </w:tr>
      <w:tr w:rsidR="00D14709" w14:paraId="655EB95A" w14:textId="77777777" w:rsidTr="006A25EC">
        <w:tc>
          <w:tcPr>
            <w:tcW w:w="801" w:type="pct"/>
          </w:tcPr>
          <w:p w14:paraId="5B505FD5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.2</w:t>
            </w:r>
          </w:p>
        </w:tc>
        <w:tc>
          <w:tcPr>
            <w:tcW w:w="3325" w:type="pct"/>
          </w:tcPr>
          <w:p w14:paraId="35795DCC" w14:textId="38CE12B8" w:rsidR="00D14709" w:rsidRDefault="005E11CA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bCs/>
                <w:szCs w:val="24"/>
              </w:rPr>
              <w:t>Basics of Power Systems</w:t>
            </w:r>
          </w:p>
        </w:tc>
        <w:tc>
          <w:tcPr>
            <w:tcW w:w="874" w:type="pct"/>
          </w:tcPr>
          <w:p w14:paraId="0C1038C6" w14:textId="2A8154E6" w:rsidR="00D14709" w:rsidRDefault="00743AE8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</w:t>
            </w:r>
          </w:p>
        </w:tc>
      </w:tr>
      <w:tr w:rsidR="005E11CA" w14:paraId="00B7D700" w14:textId="77777777" w:rsidTr="006A25EC">
        <w:tc>
          <w:tcPr>
            <w:tcW w:w="801" w:type="pct"/>
          </w:tcPr>
          <w:p w14:paraId="272F2754" w14:textId="4CF76E8E" w:rsidR="005E11CA" w:rsidRDefault="005E11CA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.3</w:t>
            </w:r>
          </w:p>
        </w:tc>
        <w:tc>
          <w:tcPr>
            <w:tcW w:w="3325" w:type="pct"/>
          </w:tcPr>
          <w:p w14:paraId="57047F7B" w14:textId="1A10E64F" w:rsidR="005E11CA" w:rsidRDefault="005E11CA" w:rsidP="00E65277">
            <w:pPr>
              <w:rPr>
                <w:rFonts w:cs="Times New Roman"/>
                <w:bCs/>
                <w:szCs w:val="24"/>
              </w:rPr>
            </w:pPr>
            <w:r>
              <w:rPr>
                <w:rFonts w:cs="Times New Roman"/>
                <w:bCs/>
                <w:szCs w:val="24"/>
              </w:rPr>
              <w:t>Power Transmission Lines</w:t>
            </w:r>
          </w:p>
        </w:tc>
        <w:tc>
          <w:tcPr>
            <w:tcW w:w="874" w:type="pct"/>
          </w:tcPr>
          <w:p w14:paraId="629B73D6" w14:textId="3EA2B420" w:rsidR="005E11CA" w:rsidRDefault="00743AE8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</w:t>
            </w:r>
          </w:p>
        </w:tc>
      </w:tr>
      <w:tr w:rsidR="005E11CA" w14:paraId="1B2E05F1" w14:textId="77777777" w:rsidTr="006A25EC">
        <w:tc>
          <w:tcPr>
            <w:tcW w:w="801" w:type="pct"/>
          </w:tcPr>
          <w:p w14:paraId="7C6C1D5C" w14:textId="36744A26" w:rsidR="005E11CA" w:rsidRDefault="005E11CA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.4</w:t>
            </w:r>
          </w:p>
        </w:tc>
        <w:tc>
          <w:tcPr>
            <w:tcW w:w="3325" w:type="pct"/>
          </w:tcPr>
          <w:p w14:paraId="5AAF5C83" w14:textId="5B7B6D59" w:rsidR="005E11CA" w:rsidRDefault="005E11CA" w:rsidP="00E65277">
            <w:pPr>
              <w:rPr>
                <w:rFonts w:cs="Times New Roman"/>
                <w:bCs/>
                <w:szCs w:val="24"/>
              </w:rPr>
            </w:pPr>
            <w:r>
              <w:rPr>
                <w:rFonts w:cs="Times New Roman"/>
                <w:bCs/>
                <w:szCs w:val="24"/>
              </w:rPr>
              <w:t>Problem Statement</w:t>
            </w:r>
          </w:p>
        </w:tc>
        <w:tc>
          <w:tcPr>
            <w:tcW w:w="874" w:type="pct"/>
          </w:tcPr>
          <w:p w14:paraId="147D04CE" w14:textId="02E50ECA" w:rsidR="005E11CA" w:rsidRDefault="00743AE8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</w:t>
            </w:r>
          </w:p>
        </w:tc>
      </w:tr>
      <w:tr w:rsidR="00D14709" w14:paraId="0BCBA226" w14:textId="77777777" w:rsidTr="006A25EC">
        <w:tc>
          <w:tcPr>
            <w:tcW w:w="801" w:type="pct"/>
          </w:tcPr>
          <w:p w14:paraId="7DF99F16" w14:textId="77777777" w:rsidR="00D14709" w:rsidRPr="00470F29" w:rsidRDefault="00D14709" w:rsidP="00E65277">
            <w:pPr>
              <w:jc w:val="center"/>
              <w:rPr>
                <w:rFonts w:cs="Times New Roman"/>
                <w:b/>
                <w:szCs w:val="24"/>
              </w:rPr>
            </w:pPr>
            <w:r w:rsidRPr="00470F29">
              <w:rPr>
                <w:rFonts w:cs="Times New Roman"/>
                <w:b/>
                <w:szCs w:val="24"/>
              </w:rPr>
              <w:t>Chapter 2</w:t>
            </w:r>
          </w:p>
        </w:tc>
        <w:tc>
          <w:tcPr>
            <w:tcW w:w="3325" w:type="pct"/>
          </w:tcPr>
          <w:p w14:paraId="6C5916AF" w14:textId="5D47C864" w:rsidR="00D14709" w:rsidRPr="00470F29" w:rsidRDefault="00D14709" w:rsidP="00E65277">
            <w:pPr>
              <w:tabs>
                <w:tab w:val="left" w:pos="895"/>
              </w:tabs>
              <w:ind w:left="-284"/>
              <w:rPr>
                <w:rFonts w:cs="Times New Roman"/>
                <w:b/>
                <w:sz w:val="28"/>
                <w:szCs w:val="28"/>
              </w:rPr>
            </w:pPr>
            <w:r w:rsidRPr="00470F29">
              <w:rPr>
                <w:rFonts w:cs="Times New Roman"/>
                <w:b/>
                <w:szCs w:val="24"/>
              </w:rPr>
              <w:t xml:space="preserve">     </w:t>
            </w:r>
            <w:r w:rsidR="00743AE8">
              <w:rPr>
                <w:rFonts w:cs="Times New Roman"/>
                <w:b/>
                <w:szCs w:val="24"/>
              </w:rPr>
              <w:t>Background and Related Work</w:t>
            </w:r>
          </w:p>
        </w:tc>
        <w:tc>
          <w:tcPr>
            <w:tcW w:w="874" w:type="pct"/>
          </w:tcPr>
          <w:p w14:paraId="30C835FB" w14:textId="3968CDEB" w:rsidR="00D14709" w:rsidRPr="00470F29" w:rsidRDefault="00743AE8" w:rsidP="00E65277">
            <w:pPr>
              <w:jc w:val="center"/>
              <w:rPr>
                <w:rFonts w:cs="Times New Roman"/>
                <w:b/>
                <w:szCs w:val="24"/>
              </w:rPr>
            </w:pPr>
            <w:r>
              <w:rPr>
                <w:rFonts w:cs="Times New Roman"/>
                <w:b/>
                <w:szCs w:val="24"/>
              </w:rPr>
              <w:t>6-1</w:t>
            </w:r>
            <w:r w:rsidR="00044BA4">
              <w:rPr>
                <w:rFonts w:cs="Times New Roman"/>
                <w:b/>
                <w:szCs w:val="24"/>
              </w:rPr>
              <w:t>5</w:t>
            </w:r>
          </w:p>
        </w:tc>
      </w:tr>
      <w:tr w:rsidR="00D14709" w14:paraId="3CFA4DDA" w14:textId="77777777" w:rsidTr="006A25EC">
        <w:tc>
          <w:tcPr>
            <w:tcW w:w="801" w:type="pct"/>
          </w:tcPr>
          <w:p w14:paraId="1E18359E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.1</w:t>
            </w:r>
          </w:p>
        </w:tc>
        <w:tc>
          <w:tcPr>
            <w:tcW w:w="3325" w:type="pct"/>
          </w:tcPr>
          <w:p w14:paraId="21CDAF83" w14:textId="26AEB0A9" w:rsidR="00D14709" w:rsidRDefault="00743AE8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ntroduction</w:t>
            </w:r>
          </w:p>
        </w:tc>
        <w:tc>
          <w:tcPr>
            <w:tcW w:w="874" w:type="pct"/>
          </w:tcPr>
          <w:p w14:paraId="6AD30882" w14:textId="04B079CE" w:rsidR="00D14709" w:rsidRDefault="00044BA4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6</w:t>
            </w:r>
          </w:p>
        </w:tc>
      </w:tr>
      <w:tr w:rsidR="00D14709" w14:paraId="29DAC370" w14:textId="77777777" w:rsidTr="006A25EC">
        <w:tc>
          <w:tcPr>
            <w:tcW w:w="801" w:type="pct"/>
          </w:tcPr>
          <w:p w14:paraId="698969F4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.2</w:t>
            </w:r>
          </w:p>
        </w:tc>
        <w:tc>
          <w:tcPr>
            <w:tcW w:w="3325" w:type="pct"/>
          </w:tcPr>
          <w:p w14:paraId="57B29399" w14:textId="2C8CDE71" w:rsidR="00D14709" w:rsidRDefault="00743AE8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Faults on Transmission Lines</w:t>
            </w:r>
          </w:p>
        </w:tc>
        <w:tc>
          <w:tcPr>
            <w:tcW w:w="874" w:type="pct"/>
          </w:tcPr>
          <w:p w14:paraId="78D54C3D" w14:textId="013D879E" w:rsidR="00D14709" w:rsidRDefault="00044BA4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6</w:t>
            </w:r>
          </w:p>
        </w:tc>
      </w:tr>
      <w:tr w:rsidR="00D14709" w14:paraId="513343C0" w14:textId="77777777" w:rsidTr="006A25EC">
        <w:tc>
          <w:tcPr>
            <w:tcW w:w="801" w:type="pct"/>
          </w:tcPr>
          <w:p w14:paraId="48885C28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3325" w:type="pct"/>
          </w:tcPr>
          <w:p w14:paraId="32443469" w14:textId="085D0CA6" w:rsidR="00D14709" w:rsidRDefault="003F77A4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.2.1 Series Faults</w:t>
            </w:r>
          </w:p>
        </w:tc>
        <w:tc>
          <w:tcPr>
            <w:tcW w:w="874" w:type="pct"/>
          </w:tcPr>
          <w:p w14:paraId="7D9B7DBA" w14:textId="30885938" w:rsidR="00D14709" w:rsidRDefault="00044BA4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6</w:t>
            </w:r>
          </w:p>
        </w:tc>
      </w:tr>
      <w:tr w:rsidR="00D14709" w14:paraId="5D22049F" w14:textId="77777777" w:rsidTr="006A25EC">
        <w:tc>
          <w:tcPr>
            <w:tcW w:w="801" w:type="pct"/>
          </w:tcPr>
          <w:p w14:paraId="36BB0E44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3325" w:type="pct"/>
          </w:tcPr>
          <w:p w14:paraId="411F27A9" w14:textId="1EEF5951" w:rsidR="00D14709" w:rsidRDefault="003F77A4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.2.2 Shunt Faults</w:t>
            </w:r>
          </w:p>
        </w:tc>
        <w:tc>
          <w:tcPr>
            <w:tcW w:w="874" w:type="pct"/>
          </w:tcPr>
          <w:p w14:paraId="634159E1" w14:textId="79D3823F" w:rsidR="00D14709" w:rsidRDefault="00044BA4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6</w:t>
            </w:r>
          </w:p>
        </w:tc>
      </w:tr>
      <w:tr w:rsidR="00D14709" w14:paraId="2B3E343C" w14:textId="77777777" w:rsidTr="006A25EC">
        <w:tc>
          <w:tcPr>
            <w:tcW w:w="801" w:type="pct"/>
          </w:tcPr>
          <w:p w14:paraId="7D183993" w14:textId="731E3BAE" w:rsidR="00D14709" w:rsidRDefault="003F77A4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.3</w:t>
            </w:r>
          </w:p>
        </w:tc>
        <w:tc>
          <w:tcPr>
            <w:tcW w:w="3325" w:type="pct"/>
          </w:tcPr>
          <w:p w14:paraId="2565B93C" w14:textId="580B97FB" w:rsidR="00D14709" w:rsidRDefault="003F77A4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Causes of Electric Faults</w:t>
            </w:r>
          </w:p>
        </w:tc>
        <w:tc>
          <w:tcPr>
            <w:tcW w:w="874" w:type="pct"/>
          </w:tcPr>
          <w:p w14:paraId="4A7FFDF3" w14:textId="4238AC7A" w:rsidR="00D14709" w:rsidRDefault="00044BA4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8</w:t>
            </w:r>
          </w:p>
        </w:tc>
      </w:tr>
      <w:tr w:rsidR="00D229D9" w14:paraId="62B9580E" w14:textId="77777777" w:rsidTr="006A25EC">
        <w:tc>
          <w:tcPr>
            <w:tcW w:w="801" w:type="pct"/>
          </w:tcPr>
          <w:p w14:paraId="74DB75EC" w14:textId="1C2C5950" w:rsidR="00D229D9" w:rsidRDefault="00D229D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.4</w:t>
            </w:r>
          </w:p>
        </w:tc>
        <w:tc>
          <w:tcPr>
            <w:tcW w:w="3325" w:type="pct"/>
          </w:tcPr>
          <w:p w14:paraId="2247DE57" w14:textId="071754C9" w:rsidR="00D229D9" w:rsidRDefault="00D229D9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Literature Survey</w:t>
            </w:r>
          </w:p>
        </w:tc>
        <w:tc>
          <w:tcPr>
            <w:tcW w:w="874" w:type="pct"/>
          </w:tcPr>
          <w:p w14:paraId="3A296FF8" w14:textId="133D90AD" w:rsidR="00D229D9" w:rsidRDefault="00044BA4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9</w:t>
            </w:r>
          </w:p>
        </w:tc>
      </w:tr>
      <w:tr w:rsidR="00394CFF" w14:paraId="3938B669" w14:textId="77777777" w:rsidTr="006A25EC">
        <w:tc>
          <w:tcPr>
            <w:tcW w:w="801" w:type="pct"/>
          </w:tcPr>
          <w:p w14:paraId="52CA3E48" w14:textId="17AEC844" w:rsidR="00394CFF" w:rsidRDefault="00394CFF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.5</w:t>
            </w:r>
          </w:p>
        </w:tc>
        <w:tc>
          <w:tcPr>
            <w:tcW w:w="3325" w:type="pct"/>
          </w:tcPr>
          <w:p w14:paraId="33C43C47" w14:textId="591881FD" w:rsidR="00394CFF" w:rsidRDefault="00394CFF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Survey of Method</w:t>
            </w:r>
          </w:p>
        </w:tc>
        <w:tc>
          <w:tcPr>
            <w:tcW w:w="874" w:type="pct"/>
          </w:tcPr>
          <w:p w14:paraId="0A494DC2" w14:textId="330E8BBF" w:rsidR="00394CFF" w:rsidRDefault="00044BA4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3</w:t>
            </w:r>
          </w:p>
        </w:tc>
      </w:tr>
      <w:tr w:rsidR="00394CFF" w14:paraId="2F8A2230" w14:textId="77777777" w:rsidTr="006A25EC">
        <w:tc>
          <w:tcPr>
            <w:tcW w:w="801" w:type="pct"/>
          </w:tcPr>
          <w:p w14:paraId="715C77D5" w14:textId="77777777" w:rsidR="00394CFF" w:rsidRDefault="00394CFF" w:rsidP="00E6527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3325" w:type="pct"/>
          </w:tcPr>
          <w:p w14:paraId="036E2191" w14:textId="5BE7F524" w:rsidR="00394CFF" w:rsidRDefault="00394CFF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2.5.1 Fault Classification Techniques </w:t>
            </w:r>
          </w:p>
        </w:tc>
        <w:tc>
          <w:tcPr>
            <w:tcW w:w="874" w:type="pct"/>
          </w:tcPr>
          <w:p w14:paraId="330A5C77" w14:textId="57302078" w:rsidR="00394CFF" w:rsidRDefault="00044BA4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3</w:t>
            </w:r>
          </w:p>
        </w:tc>
      </w:tr>
      <w:tr w:rsidR="00394CFF" w14:paraId="3941668E" w14:textId="77777777" w:rsidTr="006A25EC">
        <w:tc>
          <w:tcPr>
            <w:tcW w:w="801" w:type="pct"/>
          </w:tcPr>
          <w:p w14:paraId="3951B888" w14:textId="77777777" w:rsidR="00394CFF" w:rsidRDefault="00394CFF" w:rsidP="00E6527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3325" w:type="pct"/>
          </w:tcPr>
          <w:p w14:paraId="0F210982" w14:textId="6A0D1B3A" w:rsidR="00394CFF" w:rsidRDefault="00394CFF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2.5.2 Fault Location Identification Techniques  </w:t>
            </w:r>
          </w:p>
        </w:tc>
        <w:tc>
          <w:tcPr>
            <w:tcW w:w="874" w:type="pct"/>
          </w:tcPr>
          <w:p w14:paraId="01767A60" w14:textId="6893CFC0" w:rsidR="00394CFF" w:rsidRDefault="00044BA4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4</w:t>
            </w:r>
          </w:p>
        </w:tc>
      </w:tr>
      <w:tr w:rsidR="00044BA4" w14:paraId="09474D52" w14:textId="77777777" w:rsidTr="006A25EC">
        <w:tc>
          <w:tcPr>
            <w:tcW w:w="801" w:type="pct"/>
          </w:tcPr>
          <w:p w14:paraId="156E163B" w14:textId="3D7641EC" w:rsidR="00044BA4" w:rsidRDefault="00044BA4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.6</w:t>
            </w:r>
          </w:p>
        </w:tc>
        <w:tc>
          <w:tcPr>
            <w:tcW w:w="3325" w:type="pct"/>
          </w:tcPr>
          <w:p w14:paraId="3B578B4F" w14:textId="3C734691" w:rsidR="00044BA4" w:rsidRDefault="00044BA4" w:rsidP="00E65277">
            <w:pPr>
              <w:rPr>
                <w:rFonts w:cs="Times New Roman"/>
                <w:szCs w:val="24"/>
              </w:rPr>
            </w:pPr>
            <w:r>
              <w:rPr>
                <w:lang w:val="en-US"/>
              </w:rPr>
              <w:t xml:space="preserve">Performance </w:t>
            </w:r>
            <w:r w:rsidR="00A61788">
              <w:rPr>
                <w:lang w:val="en-US"/>
              </w:rPr>
              <w:t>Metrics</w:t>
            </w:r>
          </w:p>
        </w:tc>
        <w:tc>
          <w:tcPr>
            <w:tcW w:w="874" w:type="pct"/>
          </w:tcPr>
          <w:p w14:paraId="2888202E" w14:textId="47179CA3" w:rsidR="00044BA4" w:rsidRDefault="00044BA4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5</w:t>
            </w:r>
          </w:p>
        </w:tc>
      </w:tr>
      <w:tr w:rsidR="00D14709" w14:paraId="6AAE223E" w14:textId="77777777" w:rsidTr="006A25EC">
        <w:tc>
          <w:tcPr>
            <w:tcW w:w="801" w:type="pct"/>
          </w:tcPr>
          <w:p w14:paraId="0C66BD4A" w14:textId="77777777" w:rsidR="00D14709" w:rsidRPr="00470F29" w:rsidRDefault="00D14709" w:rsidP="00E65277">
            <w:pPr>
              <w:jc w:val="center"/>
              <w:rPr>
                <w:rFonts w:cs="Times New Roman"/>
                <w:b/>
                <w:szCs w:val="24"/>
              </w:rPr>
            </w:pPr>
            <w:r w:rsidRPr="00470F29">
              <w:rPr>
                <w:rFonts w:cs="Times New Roman"/>
                <w:b/>
                <w:szCs w:val="24"/>
              </w:rPr>
              <w:t>Chapter 3</w:t>
            </w:r>
          </w:p>
        </w:tc>
        <w:tc>
          <w:tcPr>
            <w:tcW w:w="3325" w:type="pct"/>
          </w:tcPr>
          <w:p w14:paraId="5C786B0A" w14:textId="46625BFE" w:rsidR="00D14709" w:rsidRPr="00470F29" w:rsidRDefault="006F5A53" w:rsidP="00E65277">
            <w:pPr>
              <w:rPr>
                <w:rFonts w:cs="Times New Roman"/>
                <w:b/>
                <w:szCs w:val="24"/>
              </w:rPr>
            </w:pPr>
            <w:r>
              <w:rPr>
                <w:rFonts w:cs="Times New Roman"/>
                <w:b/>
                <w:szCs w:val="24"/>
              </w:rPr>
              <w:t>Machine Learning</w:t>
            </w:r>
          </w:p>
        </w:tc>
        <w:tc>
          <w:tcPr>
            <w:tcW w:w="874" w:type="pct"/>
          </w:tcPr>
          <w:p w14:paraId="12AF5074" w14:textId="21CB993B" w:rsidR="00D14709" w:rsidRPr="00470F29" w:rsidRDefault="00D14709" w:rsidP="00E65277">
            <w:pPr>
              <w:jc w:val="center"/>
              <w:rPr>
                <w:rFonts w:cs="Times New Roman"/>
                <w:b/>
                <w:szCs w:val="24"/>
              </w:rPr>
            </w:pPr>
            <w:r w:rsidRPr="00470F29">
              <w:rPr>
                <w:rFonts w:cs="Times New Roman"/>
                <w:b/>
                <w:szCs w:val="24"/>
              </w:rPr>
              <w:t>1</w:t>
            </w:r>
            <w:r w:rsidR="00044BA4">
              <w:rPr>
                <w:rFonts w:cs="Times New Roman"/>
                <w:b/>
                <w:szCs w:val="24"/>
              </w:rPr>
              <w:t>6-26</w:t>
            </w:r>
          </w:p>
        </w:tc>
      </w:tr>
      <w:tr w:rsidR="00D14709" w14:paraId="721DBB28" w14:textId="77777777" w:rsidTr="006A25EC">
        <w:tc>
          <w:tcPr>
            <w:tcW w:w="801" w:type="pct"/>
          </w:tcPr>
          <w:p w14:paraId="356495E4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.1</w:t>
            </w:r>
          </w:p>
        </w:tc>
        <w:tc>
          <w:tcPr>
            <w:tcW w:w="3325" w:type="pct"/>
          </w:tcPr>
          <w:p w14:paraId="6ED71ED9" w14:textId="21B07B12" w:rsidR="00D14709" w:rsidRDefault="006F5A53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ntroduction</w:t>
            </w:r>
          </w:p>
        </w:tc>
        <w:tc>
          <w:tcPr>
            <w:tcW w:w="874" w:type="pct"/>
          </w:tcPr>
          <w:p w14:paraId="4DC74E90" w14:textId="275CDC24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</w:t>
            </w:r>
            <w:r w:rsidR="00044BA4">
              <w:rPr>
                <w:rFonts w:cs="Times New Roman"/>
                <w:szCs w:val="24"/>
              </w:rPr>
              <w:t>6</w:t>
            </w:r>
          </w:p>
        </w:tc>
      </w:tr>
      <w:tr w:rsidR="00D14709" w14:paraId="4617E2E9" w14:textId="77777777" w:rsidTr="006A25EC">
        <w:tc>
          <w:tcPr>
            <w:tcW w:w="801" w:type="pct"/>
          </w:tcPr>
          <w:p w14:paraId="79A1ED5B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.2</w:t>
            </w:r>
          </w:p>
        </w:tc>
        <w:tc>
          <w:tcPr>
            <w:tcW w:w="3325" w:type="pct"/>
          </w:tcPr>
          <w:p w14:paraId="541BB7C4" w14:textId="21567938" w:rsidR="00D14709" w:rsidRPr="004832B1" w:rsidRDefault="006F5A53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Artificial Neural Networks</w:t>
            </w:r>
          </w:p>
        </w:tc>
        <w:tc>
          <w:tcPr>
            <w:tcW w:w="874" w:type="pct"/>
          </w:tcPr>
          <w:p w14:paraId="4665AFD9" w14:textId="3F061A4E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</w:t>
            </w:r>
            <w:r w:rsidR="00044BA4">
              <w:rPr>
                <w:rFonts w:cs="Times New Roman"/>
                <w:szCs w:val="24"/>
              </w:rPr>
              <w:t>7</w:t>
            </w:r>
          </w:p>
        </w:tc>
      </w:tr>
      <w:tr w:rsidR="006F5A53" w14:paraId="41B188A5" w14:textId="77777777" w:rsidTr="006A25EC">
        <w:tc>
          <w:tcPr>
            <w:tcW w:w="801" w:type="pct"/>
          </w:tcPr>
          <w:p w14:paraId="6A1F0617" w14:textId="77777777" w:rsidR="006F5A53" w:rsidRDefault="006F5A53" w:rsidP="00E6527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3325" w:type="pct"/>
          </w:tcPr>
          <w:p w14:paraId="43398FC6" w14:textId="6F1DC90B" w:rsidR="006F5A53" w:rsidRDefault="006F5A53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.2.1 Importance and Learning Techniques of ANN</w:t>
            </w:r>
          </w:p>
        </w:tc>
        <w:tc>
          <w:tcPr>
            <w:tcW w:w="874" w:type="pct"/>
          </w:tcPr>
          <w:p w14:paraId="124D7C98" w14:textId="7887B243" w:rsidR="006F5A53" w:rsidRDefault="00044BA4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0</w:t>
            </w:r>
          </w:p>
        </w:tc>
      </w:tr>
      <w:tr w:rsidR="006F5A53" w14:paraId="6FC3D711" w14:textId="77777777" w:rsidTr="006A25EC">
        <w:tc>
          <w:tcPr>
            <w:tcW w:w="801" w:type="pct"/>
          </w:tcPr>
          <w:p w14:paraId="4829469F" w14:textId="77777777" w:rsidR="006F5A53" w:rsidRDefault="006F5A53" w:rsidP="00E6527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3325" w:type="pct"/>
          </w:tcPr>
          <w:p w14:paraId="72871F92" w14:textId="3AB037EE" w:rsidR="006F5A53" w:rsidRDefault="006F5A53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3.2.2 </w:t>
            </w:r>
            <w:r>
              <w:rPr>
                <w:lang w:val="en-US"/>
              </w:rPr>
              <w:t>Characteristics of ANN</w:t>
            </w:r>
          </w:p>
        </w:tc>
        <w:tc>
          <w:tcPr>
            <w:tcW w:w="874" w:type="pct"/>
          </w:tcPr>
          <w:p w14:paraId="44D30DC3" w14:textId="79DD6DAD" w:rsidR="006F5A53" w:rsidRDefault="00044BA4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1</w:t>
            </w:r>
          </w:p>
        </w:tc>
      </w:tr>
      <w:tr w:rsidR="006F5A53" w14:paraId="359619DA" w14:textId="77777777" w:rsidTr="006A25EC">
        <w:tc>
          <w:tcPr>
            <w:tcW w:w="801" w:type="pct"/>
          </w:tcPr>
          <w:p w14:paraId="34D76AD9" w14:textId="77777777" w:rsidR="006F5A53" w:rsidRDefault="006F5A53" w:rsidP="00E6527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3325" w:type="pct"/>
          </w:tcPr>
          <w:p w14:paraId="472AD462" w14:textId="0AF6382E" w:rsidR="006F5A53" w:rsidRDefault="006F5A53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3.2.3 </w:t>
            </w:r>
            <w:r w:rsidRPr="006F5A53">
              <w:rPr>
                <w:bCs/>
                <w:lang w:val="en-US"/>
              </w:rPr>
              <w:t>Advantages and Disadvantages of ANN</w:t>
            </w:r>
          </w:p>
        </w:tc>
        <w:tc>
          <w:tcPr>
            <w:tcW w:w="874" w:type="pct"/>
          </w:tcPr>
          <w:p w14:paraId="51228D5D" w14:textId="386CECA6" w:rsidR="006F5A53" w:rsidRDefault="00044BA4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1</w:t>
            </w:r>
          </w:p>
        </w:tc>
      </w:tr>
      <w:tr w:rsidR="00D14709" w14:paraId="0DD7146E" w14:textId="77777777" w:rsidTr="006A25EC">
        <w:tc>
          <w:tcPr>
            <w:tcW w:w="801" w:type="pct"/>
          </w:tcPr>
          <w:p w14:paraId="1D68DEA3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.3</w:t>
            </w:r>
          </w:p>
        </w:tc>
        <w:tc>
          <w:tcPr>
            <w:tcW w:w="3325" w:type="pct"/>
          </w:tcPr>
          <w:p w14:paraId="5B31CC75" w14:textId="3D707161" w:rsidR="00D14709" w:rsidRDefault="006F5A53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Deep Neural Network</w:t>
            </w:r>
            <w:r w:rsidR="001C3E11">
              <w:rPr>
                <w:rFonts w:cs="Times New Roman"/>
                <w:szCs w:val="24"/>
              </w:rPr>
              <w:t>s</w:t>
            </w:r>
          </w:p>
        </w:tc>
        <w:tc>
          <w:tcPr>
            <w:tcW w:w="874" w:type="pct"/>
          </w:tcPr>
          <w:p w14:paraId="207D9C04" w14:textId="127097B4" w:rsidR="00D14709" w:rsidRDefault="00044BA4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</w:t>
            </w:r>
            <w:r w:rsidR="001C3E11">
              <w:rPr>
                <w:rFonts w:cs="Times New Roman"/>
                <w:szCs w:val="24"/>
              </w:rPr>
              <w:t>2</w:t>
            </w:r>
          </w:p>
        </w:tc>
      </w:tr>
      <w:tr w:rsidR="00D14709" w14:paraId="50520B6C" w14:textId="77777777" w:rsidTr="006A25EC">
        <w:tc>
          <w:tcPr>
            <w:tcW w:w="801" w:type="pct"/>
          </w:tcPr>
          <w:p w14:paraId="0F3784AC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.4</w:t>
            </w:r>
          </w:p>
        </w:tc>
        <w:tc>
          <w:tcPr>
            <w:tcW w:w="3325" w:type="pct"/>
          </w:tcPr>
          <w:p w14:paraId="5FE9839D" w14:textId="58F4A325" w:rsidR="00D14709" w:rsidRDefault="006F5A53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Recurrent Neural Networks</w:t>
            </w:r>
          </w:p>
        </w:tc>
        <w:tc>
          <w:tcPr>
            <w:tcW w:w="874" w:type="pct"/>
          </w:tcPr>
          <w:p w14:paraId="1C6B02AB" w14:textId="5E2C5C83" w:rsidR="00D14709" w:rsidRDefault="00044BA4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4</w:t>
            </w:r>
          </w:p>
        </w:tc>
      </w:tr>
      <w:tr w:rsidR="00D14709" w14:paraId="4E3191E8" w14:textId="77777777" w:rsidTr="006A25EC">
        <w:tc>
          <w:tcPr>
            <w:tcW w:w="801" w:type="pct"/>
          </w:tcPr>
          <w:p w14:paraId="768D1C00" w14:textId="5B88B643" w:rsidR="00D14709" w:rsidRPr="00005176" w:rsidRDefault="00005176" w:rsidP="00E65277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005176">
              <w:rPr>
                <w:rFonts w:cs="Times New Roman"/>
                <w:b/>
                <w:bCs/>
                <w:szCs w:val="24"/>
              </w:rPr>
              <w:t>Chapter 4</w:t>
            </w:r>
          </w:p>
        </w:tc>
        <w:tc>
          <w:tcPr>
            <w:tcW w:w="3325" w:type="pct"/>
          </w:tcPr>
          <w:p w14:paraId="1E78302D" w14:textId="791C192C" w:rsidR="00D14709" w:rsidRPr="00005176" w:rsidRDefault="00005176" w:rsidP="00E65277">
            <w:pPr>
              <w:rPr>
                <w:rFonts w:cs="Times New Roman"/>
                <w:b/>
                <w:bCs/>
                <w:szCs w:val="24"/>
              </w:rPr>
            </w:pPr>
            <w:r w:rsidRPr="00005176">
              <w:rPr>
                <w:rFonts w:cs="Times New Roman"/>
                <w:b/>
                <w:bCs/>
                <w:szCs w:val="24"/>
              </w:rPr>
              <w:t>Simulation</w:t>
            </w:r>
            <w:r w:rsidR="007C1D5F">
              <w:rPr>
                <w:rFonts w:cs="Times New Roman"/>
                <w:b/>
                <w:bCs/>
                <w:szCs w:val="24"/>
              </w:rPr>
              <w:t>s</w:t>
            </w:r>
          </w:p>
        </w:tc>
        <w:tc>
          <w:tcPr>
            <w:tcW w:w="874" w:type="pct"/>
          </w:tcPr>
          <w:p w14:paraId="03DCF1B6" w14:textId="3AB7E13F" w:rsidR="00D14709" w:rsidRPr="00005176" w:rsidRDefault="00044BA4" w:rsidP="00E65277">
            <w:pPr>
              <w:jc w:val="center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bCs/>
                <w:szCs w:val="24"/>
              </w:rPr>
              <w:t>27-3</w:t>
            </w:r>
            <w:r w:rsidR="001C3E11">
              <w:rPr>
                <w:rFonts w:cs="Times New Roman"/>
                <w:b/>
                <w:bCs/>
                <w:szCs w:val="24"/>
              </w:rPr>
              <w:t>2</w:t>
            </w:r>
          </w:p>
        </w:tc>
      </w:tr>
      <w:tr w:rsidR="00D14709" w14:paraId="2BC96183" w14:textId="77777777" w:rsidTr="006A25EC">
        <w:tc>
          <w:tcPr>
            <w:tcW w:w="801" w:type="pct"/>
          </w:tcPr>
          <w:p w14:paraId="5EB7535C" w14:textId="3EA104CB" w:rsidR="00D14709" w:rsidRDefault="00005176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.</w:t>
            </w:r>
            <w:r w:rsidR="00F33B68">
              <w:rPr>
                <w:rFonts w:cs="Times New Roman"/>
                <w:szCs w:val="24"/>
              </w:rPr>
              <w:t>1</w:t>
            </w:r>
            <w:r>
              <w:rPr>
                <w:rFonts w:cs="Times New Roman"/>
                <w:szCs w:val="24"/>
              </w:rPr>
              <w:t xml:space="preserve"> </w:t>
            </w:r>
          </w:p>
        </w:tc>
        <w:tc>
          <w:tcPr>
            <w:tcW w:w="3325" w:type="pct"/>
          </w:tcPr>
          <w:p w14:paraId="3A05E7B5" w14:textId="5273C1AD" w:rsidR="00D14709" w:rsidRDefault="00005176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Tools Used</w:t>
            </w:r>
          </w:p>
        </w:tc>
        <w:tc>
          <w:tcPr>
            <w:tcW w:w="874" w:type="pct"/>
          </w:tcPr>
          <w:p w14:paraId="0F96EB31" w14:textId="70CB4393" w:rsidR="00D14709" w:rsidRDefault="00044BA4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7</w:t>
            </w:r>
          </w:p>
        </w:tc>
      </w:tr>
      <w:tr w:rsidR="00F33B68" w14:paraId="687500EE" w14:textId="77777777" w:rsidTr="006A25EC">
        <w:tc>
          <w:tcPr>
            <w:tcW w:w="801" w:type="pct"/>
          </w:tcPr>
          <w:p w14:paraId="50525B57" w14:textId="77777777" w:rsidR="00F33B68" w:rsidRDefault="00F33B68" w:rsidP="00E6527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3325" w:type="pct"/>
          </w:tcPr>
          <w:p w14:paraId="0286F213" w14:textId="37572B1A" w:rsidR="00F33B68" w:rsidRDefault="00F33B68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.1.1 MATLAB/SIMULINK</w:t>
            </w:r>
          </w:p>
        </w:tc>
        <w:tc>
          <w:tcPr>
            <w:tcW w:w="874" w:type="pct"/>
          </w:tcPr>
          <w:p w14:paraId="0E0171BC" w14:textId="439D9898" w:rsidR="00F33B68" w:rsidRDefault="00044BA4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7</w:t>
            </w:r>
          </w:p>
        </w:tc>
      </w:tr>
      <w:tr w:rsidR="00F33B68" w14:paraId="1994AEC1" w14:textId="77777777" w:rsidTr="006A25EC">
        <w:tc>
          <w:tcPr>
            <w:tcW w:w="801" w:type="pct"/>
          </w:tcPr>
          <w:p w14:paraId="6A56A2B9" w14:textId="77777777" w:rsidR="00F33B68" w:rsidRDefault="00F33B68" w:rsidP="00E6527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3325" w:type="pct"/>
          </w:tcPr>
          <w:p w14:paraId="18AD8E51" w14:textId="1B4BF219" w:rsidR="00F33B68" w:rsidRDefault="00F33B68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4.1.2 NeuroSolutions </w:t>
            </w:r>
          </w:p>
        </w:tc>
        <w:tc>
          <w:tcPr>
            <w:tcW w:w="874" w:type="pct"/>
          </w:tcPr>
          <w:p w14:paraId="55397D9C" w14:textId="1E65E84E" w:rsidR="00F33B68" w:rsidRDefault="00044BA4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</w:t>
            </w:r>
            <w:r w:rsidR="001C3E11">
              <w:rPr>
                <w:rFonts w:cs="Times New Roman"/>
                <w:szCs w:val="24"/>
              </w:rPr>
              <w:t>7</w:t>
            </w:r>
          </w:p>
        </w:tc>
      </w:tr>
      <w:tr w:rsidR="00D14709" w14:paraId="7664357D" w14:textId="77777777" w:rsidTr="006A25EC">
        <w:tc>
          <w:tcPr>
            <w:tcW w:w="801" w:type="pct"/>
          </w:tcPr>
          <w:p w14:paraId="67AEA698" w14:textId="6B3AC689" w:rsidR="00D14709" w:rsidRDefault="00005176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.</w:t>
            </w:r>
            <w:r w:rsidR="00F33B68">
              <w:rPr>
                <w:rFonts w:cs="Times New Roman"/>
                <w:szCs w:val="24"/>
              </w:rPr>
              <w:t>2</w:t>
            </w:r>
          </w:p>
        </w:tc>
        <w:tc>
          <w:tcPr>
            <w:tcW w:w="3325" w:type="pct"/>
          </w:tcPr>
          <w:p w14:paraId="323A046A" w14:textId="5B201521" w:rsidR="00D14709" w:rsidRDefault="00005176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Data Generation</w:t>
            </w:r>
          </w:p>
        </w:tc>
        <w:tc>
          <w:tcPr>
            <w:tcW w:w="874" w:type="pct"/>
          </w:tcPr>
          <w:p w14:paraId="76C81F43" w14:textId="59DB3A30" w:rsidR="00D14709" w:rsidRDefault="00044BA4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8</w:t>
            </w:r>
          </w:p>
        </w:tc>
      </w:tr>
      <w:tr w:rsidR="00D14709" w14:paraId="477E66E6" w14:textId="77777777" w:rsidTr="006A25EC">
        <w:tc>
          <w:tcPr>
            <w:tcW w:w="801" w:type="pct"/>
          </w:tcPr>
          <w:p w14:paraId="7D64E8D4" w14:textId="3FEE80EE" w:rsidR="00D14709" w:rsidRDefault="00005176" w:rsidP="00005176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.</w:t>
            </w:r>
            <w:r w:rsidR="00F33B68">
              <w:rPr>
                <w:rFonts w:cs="Times New Roman"/>
                <w:szCs w:val="24"/>
              </w:rPr>
              <w:t>3</w:t>
            </w:r>
          </w:p>
        </w:tc>
        <w:tc>
          <w:tcPr>
            <w:tcW w:w="3325" w:type="pct"/>
          </w:tcPr>
          <w:p w14:paraId="234506ED" w14:textId="265097BB" w:rsidR="00D14709" w:rsidRDefault="00005176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Network</w:t>
            </w:r>
            <w:r w:rsidR="00A61788">
              <w:rPr>
                <w:rFonts w:cs="Times New Roman"/>
                <w:szCs w:val="24"/>
              </w:rPr>
              <w:t xml:space="preserve"> Training</w:t>
            </w:r>
          </w:p>
        </w:tc>
        <w:tc>
          <w:tcPr>
            <w:tcW w:w="874" w:type="pct"/>
          </w:tcPr>
          <w:p w14:paraId="2A2779F5" w14:textId="3CCDF4D9" w:rsidR="00D14709" w:rsidRDefault="00044BA4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9</w:t>
            </w:r>
          </w:p>
        </w:tc>
      </w:tr>
      <w:tr w:rsidR="00F33B68" w14:paraId="57170DE7" w14:textId="77777777" w:rsidTr="006A25EC">
        <w:tc>
          <w:tcPr>
            <w:tcW w:w="801" w:type="pct"/>
          </w:tcPr>
          <w:p w14:paraId="45CFD23D" w14:textId="77777777" w:rsidR="00F33B68" w:rsidRDefault="00F33B68" w:rsidP="00005176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3325" w:type="pct"/>
          </w:tcPr>
          <w:p w14:paraId="50C1448D" w14:textId="2A4B23F8" w:rsidR="00F33B68" w:rsidRDefault="00F33B68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.3.1 Fault detection and classification</w:t>
            </w:r>
          </w:p>
        </w:tc>
        <w:tc>
          <w:tcPr>
            <w:tcW w:w="874" w:type="pct"/>
          </w:tcPr>
          <w:p w14:paraId="216FBF9F" w14:textId="01C7BB87" w:rsidR="00F33B68" w:rsidRDefault="001C3E11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9</w:t>
            </w:r>
          </w:p>
        </w:tc>
      </w:tr>
      <w:tr w:rsidR="00F33B68" w14:paraId="67EDBB48" w14:textId="77777777" w:rsidTr="006A25EC">
        <w:tc>
          <w:tcPr>
            <w:tcW w:w="801" w:type="pct"/>
          </w:tcPr>
          <w:p w14:paraId="29EB0C80" w14:textId="77777777" w:rsidR="00F33B68" w:rsidRDefault="00F33B68" w:rsidP="00005176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3325" w:type="pct"/>
          </w:tcPr>
          <w:p w14:paraId="394B55E1" w14:textId="64C84B1D" w:rsidR="00F33B68" w:rsidRDefault="00F33B68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.3.2 Fault location identification</w:t>
            </w:r>
          </w:p>
        </w:tc>
        <w:tc>
          <w:tcPr>
            <w:tcW w:w="874" w:type="pct"/>
          </w:tcPr>
          <w:p w14:paraId="1A2A683D" w14:textId="321717B4" w:rsidR="00F33B68" w:rsidRDefault="00044BA4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1</w:t>
            </w:r>
          </w:p>
        </w:tc>
      </w:tr>
      <w:tr w:rsidR="00D14709" w14:paraId="1BFE08A6" w14:textId="77777777" w:rsidTr="006A25EC">
        <w:tc>
          <w:tcPr>
            <w:tcW w:w="801" w:type="pct"/>
          </w:tcPr>
          <w:p w14:paraId="573E568D" w14:textId="770164E8" w:rsidR="00D14709" w:rsidRDefault="00005176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.</w:t>
            </w:r>
            <w:r w:rsidR="00F33B68">
              <w:rPr>
                <w:rFonts w:cs="Times New Roman"/>
                <w:szCs w:val="24"/>
              </w:rPr>
              <w:t>4</w:t>
            </w:r>
          </w:p>
        </w:tc>
        <w:tc>
          <w:tcPr>
            <w:tcW w:w="3325" w:type="pct"/>
          </w:tcPr>
          <w:p w14:paraId="0D8B46A1" w14:textId="57B1995A" w:rsidR="00D14709" w:rsidRDefault="00A61788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Network Testing</w:t>
            </w:r>
          </w:p>
        </w:tc>
        <w:tc>
          <w:tcPr>
            <w:tcW w:w="874" w:type="pct"/>
          </w:tcPr>
          <w:p w14:paraId="33213514" w14:textId="361E8D97" w:rsidR="00D14709" w:rsidRDefault="00044BA4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</w:t>
            </w:r>
            <w:r w:rsidR="001C3E11">
              <w:rPr>
                <w:rFonts w:cs="Times New Roman"/>
                <w:szCs w:val="24"/>
              </w:rPr>
              <w:t>1</w:t>
            </w:r>
          </w:p>
        </w:tc>
      </w:tr>
      <w:tr w:rsidR="00F33B68" w14:paraId="180D0E2A" w14:textId="77777777" w:rsidTr="006A25EC">
        <w:tc>
          <w:tcPr>
            <w:tcW w:w="801" w:type="pct"/>
          </w:tcPr>
          <w:p w14:paraId="0DA7720A" w14:textId="77777777" w:rsidR="00F33B68" w:rsidRDefault="00F33B68" w:rsidP="00F33B68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3325" w:type="pct"/>
          </w:tcPr>
          <w:p w14:paraId="6BCE8F3F" w14:textId="64A0F58A" w:rsidR="00F33B68" w:rsidRDefault="00F33B68" w:rsidP="00F33B68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.4.1 Fault detection and classification</w:t>
            </w:r>
          </w:p>
        </w:tc>
        <w:tc>
          <w:tcPr>
            <w:tcW w:w="874" w:type="pct"/>
          </w:tcPr>
          <w:p w14:paraId="6E5A44C4" w14:textId="7A2B461C" w:rsidR="00F33B68" w:rsidRDefault="00044BA4" w:rsidP="00F33B68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</w:t>
            </w:r>
            <w:r w:rsidR="001C3E11">
              <w:rPr>
                <w:rFonts w:cs="Times New Roman"/>
                <w:szCs w:val="24"/>
              </w:rPr>
              <w:t>1</w:t>
            </w:r>
          </w:p>
        </w:tc>
      </w:tr>
      <w:tr w:rsidR="00F33B68" w14:paraId="09582842" w14:textId="77777777" w:rsidTr="006A25EC">
        <w:tc>
          <w:tcPr>
            <w:tcW w:w="801" w:type="pct"/>
          </w:tcPr>
          <w:p w14:paraId="1A216AFB" w14:textId="77777777" w:rsidR="00F33B68" w:rsidRDefault="00F33B68" w:rsidP="00F33B68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3325" w:type="pct"/>
          </w:tcPr>
          <w:p w14:paraId="0F11D85B" w14:textId="150FCE96" w:rsidR="00F33B68" w:rsidRDefault="00F33B68" w:rsidP="00F33B68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.4.2 Fault location identification</w:t>
            </w:r>
          </w:p>
        </w:tc>
        <w:tc>
          <w:tcPr>
            <w:tcW w:w="874" w:type="pct"/>
          </w:tcPr>
          <w:p w14:paraId="3AA5E53D" w14:textId="1451ECF0" w:rsidR="00F33B68" w:rsidRDefault="00044BA4" w:rsidP="00F33B68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</w:t>
            </w:r>
            <w:r w:rsidR="001C3E11">
              <w:rPr>
                <w:rFonts w:cs="Times New Roman"/>
                <w:szCs w:val="24"/>
              </w:rPr>
              <w:t>2</w:t>
            </w:r>
          </w:p>
        </w:tc>
      </w:tr>
      <w:tr w:rsidR="00F5096C" w:rsidRPr="00782285" w14:paraId="1FD86881" w14:textId="77777777" w:rsidTr="006A25EC">
        <w:tc>
          <w:tcPr>
            <w:tcW w:w="801" w:type="pct"/>
          </w:tcPr>
          <w:p w14:paraId="43425EFC" w14:textId="0EA13F30" w:rsidR="00F5096C" w:rsidRPr="00782285" w:rsidRDefault="00F5096C" w:rsidP="00F33B68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782285">
              <w:rPr>
                <w:rFonts w:cs="Times New Roman"/>
                <w:b/>
                <w:bCs/>
                <w:szCs w:val="24"/>
              </w:rPr>
              <w:t>Chapter 5</w:t>
            </w:r>
          </w:p>
        </w:tc>
        <w:tc>
          <w:tcPr>
            <w:tcW w:w="3325" w:type="pct"/>
          </w:tcPr>
          <w:p w14:paraId="6442CD0D" w14:textId="7EB857AA" w:rsidR="00F5096C" w:rsidRPr="00782285" w:rsidRDefault="00F5096C" w:rsidP="00F33B68">
            <w:pPr>
              <w:rPr>
                <w:rFonts w:cs="Times New Roman"/>
                <w:b/>
                <w:bCs/>
                <w:szCs w:val="24"/>
              </w:rPr>
            </w:pPr>
            <w:r w:rsidRPr="00782285">
              <w:rPr>
                <w:b/>
                <w:bCs/>
                <w:lang w:val="en-US"/>
              </w:rPr>
              <w:t>Results and Discussions</w:t>
            </w:r>
          </w:p>
        </w:tc>
        <w:tc>
          <w:tcPr>
            <w:tcW w:w="874" w:type="pct"/>
          </w:tcPr>
          <w:p w14:paraId="71C14DF3" w14:textId="41A40054" w:rsidR="00F5096C" w:rsidRPr="00782285" w:rsidRDefault="00782285" w:rsidP="00782285">
            <w:pPr>
              <w:jc w:val="center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bCs/>
                <w:szCs w:val="24"/>
              </w:rPr>
              <w:t>34-37</w:t>
            </w:r>
          </w:p>
        </w:tc>
      </w:tr>
      <w:tr w:rsidR="00F33B68" w14:paraId="00ED0B73" w14:textId="77777777" w:rsidTr="006A25EC">
        <w:tc>
          <w:tcPr>
            <w:tcW w:w="801" w:type="pct"/>
          </w:tcPr>
          <w:p w14:paraId="178A93DA" w14:textId="0F1D48F9" w:rsidR="00F33B68" w:rsidRDefault="00F5096C" w:rsidP="00F33B68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.1</w:t>
            </w:r>
          </w:p>
        </w:tc>
        <w:tc>
          <w:tcPr>
            <w:tcW w:w="3325" w:type="pct"/>
          </w:tcPr>
          <w:p w14:paraId="3A56D7D8" w14:textId="62371AA7" w:rsidR="00F33B68" w:rsidRPr="00F5096C" w:rsidRDefault="00F5096C" w:rsidP="00F33B68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Results</w:t>
            </w:r>
          </w:p>
        </w:tc>
        <w:tc>
          <w:tcPr>
            <w:tcW w:w="874" w:type="pct"/>
          </w:tcPr>
          <w:p w14:paraId="30A339CC" w14:textId="7B27A2D6" w:rsidR="00F33B68" w:rsidRDefault="00F5096C" w:rsidP="00F33B68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</w:t>
            </w:r>
            <w:r w:rsidR="001C3E11">
              <w:rPr>
                <w:rFonts w:cs="Times New Roman"/>
                <w:szCs w:val="24"/>
              </w:rPr>
              <w:t>3</w:t>
            </w:r>
          </w:p>
        </w:tc>
      </w:tr>
      <w:tr w:rsidR="00F5096C" w14:paraId="6F084ED4" w14:textId="77777777" w:rsidTr="006A25EC">
        <w:tc>
          <w:tcPr>
            <w:tcW w:w="801" w:type="pct"/>
          </w:tcPr>
          <w:p w14:paraId="480978D5" w14:textId="7ABDB80A" w:rsidR="00F5096C" w:rsidRDefault="00F5096C" w:rsidP="00F33B68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.</w:t>
            </w:r>
            <w:r w:rsidR="001C3E11">
              <w:rPr>
                <w:rFonts w:cs="Times New Roman"/>
                <w:szCs w:val="24"/>
              </w:rPr>
              <w:t>2</w:t>
            </w:r>
          </w:p>
        </w:tc>
        <w:tc>
          <w:tcPr>
            <w:tcW w:w="3325" w:type="pct"/>
          </w:tcPr>
          <w:p w14:paraId="2E6D6623" w14:textId="43B857F0" w:rsidR="00F5096C" w:rsidRDefault="00F5096C" w:rsidP="00F33B68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Conclusions</w:t>
            </w:r>
          </w:p>
        </w:tc>
        <w:tc>
          <w:tcPr>
            <w:tcW w:w="874" w:type="pct"/>
          </w:tcPr>
          <w:p w14:paraId="35F40FA0" w14:textId="7C1E0EC3" w:rsidR="00F5096C" w:rsidRDefault="00F5096C" w:rsidP="00F33B68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</w:t>
            </w:r>
            <w:r w:rsidR="001C3E11">
              <w:rPr>
                <w:rFonts w:cs="Times New Roman"/>
                <w:szCs w:val="24"/>
              </w:rPr>
              <w:t>3</w:t>
            </w:r>
          </w:p>
        </w:tc>
      </w:tr>
      <w:tr w:rsidR="00F5096C" w14:paraId="09DEE745" w14:textId="77777777" w:rsidTr="006A25EC">
        <w:tc>
          <w:tcPr>
            <w:tcW w:w="801" w:type="pct"/>
          </w:tcPr>
          <w:p w14:paraId="6E71163A" w14:textId="4C3E33E7" w:rsidR="00F5096C" w:rsidRDefault="00F5096C" w:rsidP="00F33B68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.</w:t>
            </w:r>
            <w:r w:rsidR="001C3E11">
              <w:rPr>
                <w:rFonts w:cs="Times New Roman"/>
                <w:szCs w:val="24"/>
              </w:rPr>
              <w:t>3</w:t>
            </w:r>
          </w:p>
        </w:tc>
        <w:tc>
          <w:tcPr>
            <w:tcW w:w="3325" w:type="pct"/>
          </w:tcPr>
          <w:p w14:paraId="036EAAC8" w14:textId="1FDC9252" w:rsidR="00F5096C" w:rsidRDefault="00F5096C" w:rsidP="00F33B68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Future Scope</w:t>
            </w:r>
          </w:p>
        </w:tc>
        <w:tc>
          <w:tcPr>
            <w:tcW w:w="874" w:type="pct"/>
          </w:tcPr>
          <w:p w14:paraId="479A69F0" w14:textId="503AF3D0" w:rsidR="00F5096C" w:rsidRDefault="00F5096C" w:rsidP="00F33B68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</w:t>
            </w:r>
            <w:r w:rsidR="001C3E11">
              <w:rPr>
                <w:rFonts w:cs="Times New Roman"/>
                <w:szCs w:val="24"/>
              </w:rPr>
              <w:t>4</w:t>
            </w:r>
          </w:p>
        </w:tc>
      </w:tr>
      <w:tr w:rsidR="00F5096C" w14:paraId="2A8696D9" w14:textId="77777777" w:rsidTr="006A25EC">
        <w:tc>
          <w:tcPr>
            <w:tcW w:w="801" w:type="pct"/>
          </w:tcPr>
          <w:p w14:paraId="4CB0C9E9" w14:textId="5CFF451A" w:rsidR="00F5096C" w:rsidRDefault="00F5096C" w:rsidP="00F33B68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.</w:t>
            </w:r>
            <w:r w:rsidR="001C3E11">
              <w:rPr>
                <w:rFonts w:cs="Times New Roman"/>
                <w:szCs w:val="24"/>
              </w:rPr>
              <w:t>4</w:t>
            </w:r>
          </w:p>
        </w:tc>
        <w:tc>
          <w:tcPr>
            <w:tcW w:w="3325" w:type="pct"/>
          </w:tcPr>
          <w:p w14:paraId="353ED09A" w14:textId="49CE6963" w:rsidR="00F5096C" w:rsidRDefault="00F5096C" w:rsidP="00F33B68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Finance and Project Management</w:t>
            </w:r>
          </w:p>
        </w:tc>
        <w:tc>
          <w:tcPr>
            <w:tcW w:w="874" w:type="pct"/>
          </w:tcPr>
          <w:p w14:paraId="45D57F6F" w14:textId="55DAE251" w:rsidR="00F5096C" w:rsidRDefault="00F5096C" w:rsidP="00F33B68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</w:t>
            </w:r>
            <w:r w:rsidR="001C3E11">
              <w:rPr>
                <w:rFonts w:cs="Times New Roman"/>
                <w:szCs w:val="24"/>
              </w:rPr>
              <w:t>4</w:t>
            </w:r>
          </w:p>
        </w:tc>
      </w:tr>
      <w:tr w:rsidR="00F5096C" w14:paraId="3F1F28C6" w14:textId="77777777" w:rsidTr="006A25EC">
        <w:tc>
          <w:tcPr>
            <w:tcW w:w="801" w:type="pct"/>
          </w:tcPr>
          <w:p w14:paraId="0214A509" w14:textId="77777777" w:rsidR="00F5096C" w:rsidRDefault="00F5096C" w:rsidP="00F33B68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3325" w:type="pct"/>
          </w:tcPr>
          <w:p w14:paraId="6D0C0D8D" w14:textId="667CFD4C" w:rsidR="00F5096C" w:rsidRDefault="00F5096C" w:rsidP="00F33B68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.</w:t>
            </w:r>
            <w:r w:rsidR="001C3E11">
              <w:rPr>
                <w:rFonts w:cs="Times New Roman"/>
                <w:szCs w:val="24"/>
              </w:rPr>
              <w:t>4</w:t>
            </w:r>
            <w:r>
              <w:rPr>
                <w:rFonts w:cs="Times New Roman"/>
                <w:szCs w:val="24"/>
              </w:rPr>
              <w:t>.1 Hardware</w:t>
            </w:r>
          </w:p>
        </w:tc>
        <w:tc>
          <w:tcPr>
            <w:tcW w:w="874" w:type="pct"/>
          </w:tcPr>
          <w:p w14:paraId="0270DEC7" w14:textId="4CC1170C" w:rsidR="00F5096C" w:rsidRDefault="00782285" w:rsidP="00F33B68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</w:t>
            </w:r>
            <w:r w:rsidR="001C3E11">
              <w:rPr>
                <w:rFonts w:cs="Times New Roman"/>
                <w:szCs w:val="24"/>
              </w:rPr>
              <w:t>4</w:t>
            </w:r>
          </w:p>
        </w:tc>
      </w:tr>
      <w:tr w:rsidR="00782285" w14:paraId="4770D499" w14:textId="77777777" w:rsidTr="006A25EC">
        <w:tc>
          <w:tcPr>
            <w:tcW w:w="801" w:type="pct"/>
          </w:tcPr>
          <w:p w14:paraId="20159848" w14:textId="77777777" w:rsidR="00782285" w:rsidRDefault="00782285" w:rsidP="00F33B68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3325" w:type="pct"/>
          </w:tcPr>
          <w:p w14:paraId="777FB601" w14:textId="0E3377F6" w:rsidR="00782285" w:rsidRDefault="00782285" w:rsidP="00F33B68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.</w:t>
            </w:r>
            <w:r w:rsidR="001C3E11">
              <w:rPr>
                <w:rFonts w:cs="Times New Roman"/>
                <w:szCs w:val="24"/>
              </w:rPr>
              <w:t>4</w:t>
            </w:r>
            <w:r>
              <w:rPr>
                <w:rFonts w:cs="Times New Roman"/>
                <w:szCs w:val="24"/>
              </w:rPr>
              <w:t>.2 Software</w:t>
            </w:r>
          </w:p>
        </w:tc>
        <w:tc>
          <w:tcPr>
            <w:tcW w:w="874" w:type="pct"/>
          </w:tcPr>
          <w:p w14:paraId="797638E0" w14:textId="190DB744" w:rsidR="00782285" w:rsidRDefault="00782285" w:rsidP="00F33B68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</w:t>
            </w:r>
            <w:r w:rsidR="001C3E11">
              <w:rPr>
                <w:rFonts w:cs="Times New Roman"/>
                <w:szCs w:val="24"/>
              </w:rPr>
              <w:t>4</w:t>
            </w:r>
          </w:p>
        </w:tc>
      </w:tr>
      <w:tr w:rsidR="00782285" w14:paraId="437C5254" w14:textId="77777777" w:rsidTr="006A25EC">
        <w:tc>
          <w:tcPr>
            <w:tcW w:w="801" w:type="pct"/>
          </w:tcPr>
          <w:p w14:paraId="37A5E935" w14:textId="77777777" w:rsidR="00782285" w:rsidRDefault="00782285" w:rsidP="00F33B68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3325" w:type="pct"/>
          </w:tcPr>
          <w:p w14:paraId="72F05C89" w14:textId="46534952" w:rsidR="00782285" w:rsidRDefault="00782285" w:rsidP="00F33B68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.</w:t>
            </w:r>
            <w:r w:rsidR="001C3E11">
              <w:rPr>
                <w:rFonts w:cs="Times New Roman"/>
                <w:szCs w:val="24"/>
              </w:rPr>
              <w:t>4</w:t>
            </w:r>
            <w:r>
              <w:rPr>
                <w:rFonts w:cs="Times New Roman"/>
                <w:szCs w:val="24"/>
              </w:rPr>
              <w:t>.3 Time Management</w:t>
            </w:r>
          </w:p>
        </w:tc>
        <w:tc>
          <w:tcPr>
            <w:tcW w:w="874" w:type="pct"/>
          </w:tcPr>
          <w:p w14:paraId="0A1ADC26" w14:textId="319FC565" w:rsidR="00782285" w:rsidRDefault="00782285" w:rsidP="00F33B68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</w:t>
            </w:r>
            <w:r w:rsidR="001C3E11">
              <w:rPr>
                <w:rFonts w:cs="Times New Roman"/>
                <w:szCs w:val="24"/>
              </w:rPr>
              <w:t>5</w:t>
            </w:r>
          </w:p>
        </w:tc>
      </w:tr>
      <w:tr w:rsidR="00782285" w14:paraId="79BB66AD" w14:textId="77777777" w:rsidTr="006A25EC">
        <w:tc>
          <w:tcPr>
            <w:tcW w:w="801" w:type="pct"/>
          </w:tcPr>
          <w:p w14:paraId="7083E244" w14:textId="77777777" w:rsidR="00782285" w:rsidRDefault="00782285" w:rsidP="00F33B68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3325" w:type="pct"/>
          </w:tcPr>
          <w:p w14:paraId="0E8C4178" w14:textId="5AA50FF1" w:rsidR="00782285" w:rsidRDefault="00782285" w:rsidP="00F33B68">
            <w:pPr>
              <w:rPr>
                <w:rFonts w:cs="Times New Roman"/>
                <w:szCs w:val="24"/>
              </w:rPr>
            </w:pPr>
            <w:r>
              <w:t>5.</w:t>
            </w:r>
            <w:r w:rsidR="001C3E11">
              <w:t>4</w:t>
            </w:r>
            <w:r>
              <w:t xml:space="preserve">.4 </w:t>
            </w:r>
            <w:r w:rsidRPr="00515957">
              <w:t>Societal and Environmental Impact</w:t>
            </w:r>
          </w:p>
        </w:tc>
        <w:tc>
          <w:tcPr>
            <w:tcW w:w="874" w:type="pct"/>
          </w:tcPr>
          <w:p w14:paraId="35B84853" w14:textId="0076F904" w:rsidR="00782285" w:rsidRDefault="00782285" w:rsidP="00F33B68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</w:t>
            </w:r>
            <w:r w:rsidR="001C3E11">
              <w:rPr>
                <w:rFonts w:cs="Times New Roman"/>
                <w:szCs w:val="24"/>
              </w:rPr>
              <w:t>5</w:t>
            </w:r>
          </w:p>
        </w:tc>
      </w:tr>
      <w:tr w:rsidR="00782285" w14:paraId="3DDE4945" w14:textId="77777777" w:rsidTr="006A25EC">
        <w:tc>
          <w:tcPr>
            <w:tcW w:w="801" w:type="pct"/>
          </w:tcPr>
          <w:p w14:paraId="2111C2D3" w14:textId="77777777" w:rsidR="00782285" w:rsidRDefault="00782285" w:rsidP="00F33B68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3325" w:type="pct"/>
          </w:tcPr>
          <w:p w14:paraId="416BEEBF" w14:textId="494AB17F" w:rsidR="00782285" w:rsidRPr="00782285" w:rsidRDefault="00782285" w:rsidP="00F33B68">
            <w:pPr>
              <w:rPr>
                <w:b/>
                <w:bCs/>
              </w:rPr>
            </w:pPr>
            <w:r w:rsidRPr="00782285">
              <w:rPr>
                <w:b/>
                <w:bCs/>
              </w:rPr>
              <w:t xml:space="preserve">References </w:t>
            </w:r>
          </w:p>
        </w:tc>
        <w:tc>
          <w:tcPr>
            <w:tcW w:w="874" w:type="pct"/>
          </w:tcPr>
          <w:p w14:paraId="64B2E3E9" w14:textId="4B6FE344" w:rsidR="00782285" w:rsidRPr="00782285" w:rsidRDefault="00782285" w:rsidP="00F33B68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782285">
              <w:rPr>
                <w:rFonts w:cs="Times New Roman"/>
                <w:b/>
                <w:bCs/>
                <w:szCs w:val="24"/>
              </w:rPr>
              <w:t>3</w:t>
            </w:r>
            <w:r w:rsidR="002961B6">
              <w:rPr>
                <w:rFonts w:cs="Times New Roman"/>
                <w:b/>
                <w:bCs/>
                <w:szCs w:val="24"/>
              </w:rPr>
              <w:t>6</w:t>
            </w:r>
          </w:p>
        </w:tc>
      </w:tr>
    </w:tbl>
    <w:p w14:paraId="16339F31" w14:textId="77777777" w:rsidR="00D14709" w:rsidRPr="00DB5091" w:rsidRDefault="00D14709" w:rsidP="00D14709">
      <w:pPr>
        <w:rPr>
          <w:rFonts w:cs="Times New Roman"/>
          <w:szCs w:val="24"/>
        </w:rPr>
      </w:pPr>
    </w:p>
    <w:p w14:paraId="13D0F34E" w14:textId="3DB55B09" w:rsidR="00A64FB9" w:rsidRPr="00B7247C" w:rsidRDefault="00A64FB9" w:rsidP="00E3557A">
      <w:pPr>
        <w:rPr>
          <w:lang w:val="en-US"/>
        </w:rPr>
      </w:pPr>
    </w:p>
    <w:sectPr w:rsidR="00A64FB9" w:rsidRPr="00B7247C" w:rsidSect="0063323E">
      <w:footerReference w:type="default" r:id="rId6"/>
      <w:pgSz w:w="11906" w:h="16838"/>
      <w:pgMar w:top="1440" w:right="1440" w:bottom="1440" w:left="1440" w:header="708" w:footer="708" w:gutter="0"/>
      <w:pgNumType w:fmt="lowerRoman" w:start="6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9A4962" w14:textId="77777777" w:rsidR="009C3C22" w:rsidRDefault="009C3C22">
      <w:pPr>
        <w:spacing w:after="0" w:line="240" w:lineRule="auto"/>
      </w:pPr>
      <w:r>
        <w:separator/>
      </w:r>
    </w:p>
  </w:endnote>
  <w:endnote w:type="continuationSeparator" w:id="0">
    <w:p w14:paraId="0FBBE85F" w14:textId="77777777" w:rsidR="009C3C22" w:rsidRDefault="009C3C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58973648"/>
      <w:docPartObj>
        <w:docPartGallery w:val="Page Numbers (Bottom of Page)"/>
        <w:docPartUnique/>
      </w:docPartObj>
    </w:sdtPr>
    <w:sdtEndPr/>
    <w:sdtContent>
      <w:p w14:paraId="556EE188" w14:textId="77777777" w:rsidR="00023C1D" w:rsidRDefault="00D1470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vii</w:t>
        </w:r>
        <w:r>
          <w:rPr>
            <w:noProof/>
          </w:rPr>
          <w:fldChar w:fldCharType="end"/>
        </w:r>
      </w:p>
    </w:sdtContent>
  </w:sdt>
  <w:p w14:paraId="19CF0A3B" w14:textId="77777777" w:rsidR="00023C1D" w:rsidRDefault="009C3C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59456F" w14:textId="77777777" w:rsidR="009C3C22" w:rsidRDefault="009C3C22">
      <w:pPr>
        <w:spacing w:after="0" w:line="240" w:lineRule="auto"/>
      </w:pPr>
      <w:r>
        <w:separator/>
      </w:r>
    </w:p>
  </w:footnote>
  <w:footnote w:type="continuationSeparator" w:id="0">
    <w:p w14:paraId="77E2EE4C" w14:textId="77777777" w:rsidR="009C3C22" w:rsidRDefault="009C3C2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zNLIwMre0NDQwMjVS0lEKTi0uzszPAykwMqwFAJxHuQItAAAA"/>
  </w:docVars>
  <w:rsids>
    <w:rsidRoot w:val="00123107"/>
    <w:rsid w:val="00005176"/>
    <w:rsid w:val="00020325"/>
    <w:rsid w:val="00044BA4"/>
    <w:rsid w:val="0005275C"/>
    <w:rsid w:val="000A1220"/>
    <w:rsid w:val="000D338F"/>
    <w:rsid w:val="00123107"/>
    <w:rsid w:val="001B5C13"/>
    <w:rsid w:val="001C3E11"/>
    <w:rsid w:val="0021016D"/>
    <w:rsid w:val="002961B6"/>
    <w:rsid w:val="00394CFF"/>
    <w:rsid w:val="003F77A4"/>
    <w:rsid w:val="0048302D"/>
    <w:rsid w:val="004B6E51"/>
    <w:rsid w:val="004C22C7"/>
    <w:rsid w:val="004C611B"/>
    <w:rsid w:val="005431C6"/>
    <w:rsid w:val="005E11CA"/>
    <w:rsid w:val="00601111"/>
    <w:rsid w:val="006066FE"/>
    <w:rsid w:val="006A25EC"/>
    <w:rsid w:val="006F5A53"/>
    <w:rsid w:val="00743AE8"/>
    <w:rsid w:val="00743ED5"/>
    <w:rsid w:val="0074409D"/>
    <w:rsid w:val="00782285"/>
    <w:rsid w:val="007B6DA6"/>
    <w:rsid w:val="007C1D5F"/>
    <w:rsid w:val="007D1024"/>
    <w:rsid w:val="008147C5"/>
    <w:rsid w:val="0085269E"/>
    <w:rsid w:val="008E66E1"/>
    <w:rsid w:val="00993159"/>
    <w:rsid w:val="009C3C22"/>
    <w:rsid w:val="009E7B6C"/>
    <w:rsid w:val="009F494D"/>
    <w:rsid w:val="00A61788"/>
    <w:rsid w:val="00A61AB3"/>
    <w:rsid w:val="00A64FB9"/>
    <w:rsid w:val="00B0356B"/>
    <w:rsid w:val="00B7247C"/>
    <w:rsid w:val="00C3026A"/>
    <w:rsid w:val="00C53AC8"/>
    <w:rsid w:val="00D14709"/>
    <w:rsid w:val="00D229D9"/>
    <w:rsid w:val="00D7210E"/>
    <w:rsid w:val="00DC7F07"/>
    <w:rsid w:val="00E3557A"/>
    <w:rsid w:val="00E66282"/>
    <w:rsid w:val="00EE613F"/>
    <w:rsid w:val="00F33B68"/>
    <w:rsid w:val="00F5096C"/>
    <w:rsid w:val="00F526F7"/>
    <w:rsid w:val="00F865FD"/>
    <w:rsid w:val="00FC33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C7D1E6"/>
  <w15:chartTrackingRefBased/>
  <w15:docId w15:val="{FA05D025-9C69-47E3-A1FA-13D59A246C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Text"/>
    <w:qFormat/>
    <w:rsid w:val="00EE613F"/>
    <w:pPr>
      <w:spacing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aliases w:val="Headings"/>
    <w:basedOn w:val="Normal"/>
    <w:next w:val="Normal"/>
    <w:link w:val="Heading1Char"/>
    <w:uiPriority w:val="9"/>
    <w:qFormat/>
    <w:rsid w:val="00EE613F"/>
    <w:pPr>
      <w:keepNext/>
      <w:keepLines/>
      <w:spacing w:before="240" w:after="0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aliases w:val="Sub Headings"/>
    <w:basedOn w:val="Normal"/>
    <w:next w:val="Normal"/>
    <w:link w:val="Heading2Char"/>
    <w:uiPriority w:val="9"/>
    <w:unhideWhenUsed/>
    <w:qFormat/>
    <w:rsid w:val="00EE613F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8E66E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s Char"/>
    <w:basedOn w:val="DefaultParagraphFont"/>
    <w:link w:val="Heading1"/>
    <w:uiPriority w:val="9"/>
    <w:rsid w:val="00EE613F"/>
    <w:rPr>
      <w:rFonts w:ascii="Times New Roman" w:eastAsiaTheme="majorEastAsia" w:hAnsi="Times New Roman" w:cstheme="majorBidi"/>
      <w:b/>
      <w:sz w:val="28"/>
      <w:szCs w:val="32"/>
    </w:rPr>
  </w:style>
  <w:style w:type="character" w:customStyle="1" w:styleId="Heading2Char">
    <w:name w:val="Heading 2 Char"/>
    <w:aliases w:val="Sub Headings Char"/>
    <w:basedOn w:val="DefaultParagraphFont"/>
    <w:link w:val="Heading2"/>
    <w:uiPriority w:val="9"/>
    <w:rsid w:val="00EE613F"/>
    <w:rPr>
      <w:rFonts w:ascii="Times New Roman" w:eastAsiaTheme="majorEastAsia" w:hAnsi="Times New Roman" w:cstheme="majorBidi"/>
      <w:b/>
      <w:sz w:val="24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B7247C"/>
    <w:pPr>
      <w:spacing w:after="0"/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7247C"/>
    <w:rPr>
      <w:rFonts w:ascii="Times New Roman" w:eastAsiaTheme="majorEastAsia" w:hAnsi="Times New Roman" w:cstheme="majorBidi"/>
      <w:b/>
      <w:spacing w:val="-10"/>
      <w:kern w:val="28"/>
      <w:sz w:val="32"/>
      <w:szCs w:val="56"/>
    </w:rPr>
  </w:style>
  <w:style w:type="paragraph" w:styleId="NoSpacing">
    <w:name w:val="No Spacing"/>
    <w:uiPriority w:val="1"/>
    <w:rsid w:val="00EE613F"/>
    <w:pPr>
      <w:spacing w:after="0" w:line="240" w:lineRule="auto"/>
      <w:jc w:val="both"/>
    </w:pPr>
    <w:rPr>
      <w:rFonts w:ascii="Times New Roman" w:hAnsi="Times New Roman"/>
      <w:sz w:val="24"/>
    </w:rPr>
  </w:style>
  <w:style w:type="table" w:styleId="TableGrid">
    <w:name w:val="Table Grid"/>
    <w:basedOn w:val="TableNormal"/>
    <w:uiPriority w:val="59"/>
    <w:rsid w:val="00D14709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Footer">
    <w:name w:val="footer"/>
    <w:basedOn w:val="Normal"/>
    <w:link w:val="FooterChar"/>
    <w:uiPriority w:val="99"/>
    <w:unhideWhenUsed/>
    <w:rsid w:val="00D14709"/>
    <w:pPr>
      <w:tabs>
        <w:tab w:val="center" w:pos="4513"/>
        <w:tab w:val="right" w:pos="9026"/>
      </w:tabs>
      <w:spacing w:after="0" w:line="240" w:lineRule="auto"/>
      <w:jc w:val="left"/>
    </w:pPr>
    <w:rPr>
      <w:rFonts w:asciiTheme="minorHAnsi" w:hAnsiTheme="minorHAnsi"/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D14709"/>
  </w:style>
  <w:style w:type="character" w:customStyle="1" w:styleId="Heading3Char">
    <w:name w:val="Heading 3 Char"/>
    <w:basedOn w:val="DefaultParagraphFont"/>
    <w:link w:val="Heading3"/>
    <w:uiPriority w:val="9"/>
    <w:rsid w:val="008E66E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2</Pages>
  <Words>285</Words>
  <Characters>162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ankumar Edagotti</dc:creator>
  <cp:keywords/>
  <dc:description/>
  <cp:lastModifiedBy>Pavankumar Edagotti</cp:lastModifiedBy>
  <cp:revision>29</cp:revision>
  <dcterms:created xsi:type="dcterms:W3CDTF">2020-04-06T02:01:00Z</dcterms:created>
  <dcterms:modified xsi:type="dcterms:W3CDTF">2020-04-30T04:49:00Z</dcterms:modified>
</cp:coreProperties>
</file>